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B6832" w14:textId="7840DC3F" w:rsidR="00F911EA" w:rsidRPr="00FB5601" w:rsidRDefault="00FB5601">
      <w:pPr>
        <w:rPr>
          <w:b/>
          <w:bCs/>
        </w:rPr>
      </w:pPr>
      <w:r w:rsidRPr="00FB5601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08573136" wp14:editId="662B6B9E">
            <wp:simplePos x="0" y="0"/>
            <wp:positionH relativeFrom="margin">
              <wp:posOffset>1485900</wp:posOffset>
            </wp:positionH>
            <wp:positionV relativeFrom="paragraph">
              <wp:posOffset>-361950</wp:posOffset>
            </wp:positionV>
            <wp:extent cx="2756535" cy="1391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535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4E45EF" w14:textId="34DDD524" w:rsidR="00FB5601" w:rsidRPr="00FB5601" w:rsidRDefault="00FB5601" w:rsidP="00FB5601">
      <w:pPr>
        <w:rPr>
          <w:b/>
          <w:bCs/>
        </w:rPr>
      </w:pPr>
    </w:p>
    <w:p w14:paraId="3D468E89" w14:textId="56D6EA0C" w:rsidR="00FB5601" w:rsidRPr="00FB5601" w:rsidRDefault="00FB5601" w:rsidP="00FB5601">
      <w:pPr>
        <w:rPr>
          <w:b/>
          <w:bCs/>
        </w:rPr>
      </w:pPr>
    </w:p>
    <w:p w14:paraId="0DDDA4C1" w14:textId="0B064427" w:rsidR="00FB5601" w:rsidRPr="00FB5601" w:rsidRDefault="00FB5601" w:rsidP="00FB5601">
      <w:pPr>
        <w:rPr>
          <w:b/>
          <w:bCs/>
        </w:rPr>
      </w:pPr>
    </w:p>
    <w:p w14:paraId="57F0725C" w14:textId="3E601A86" w:rsidR="00FB5601" w:rsidRPr="00FB5601" w:rsidRDefault="00FB5601" w:rsidP="00FB5601">
      <w:pPr>
        <w:rPr>
          <w:b/>
          <w:bCs/>
          <w:sz w:val="28"/>
          <w:szCs w:val="28"/>
        </w:rPr>
      </w:pPr>
    </w:p>
    <w:p w14:paraId="07E65E20" w14:textId="21B85165" w:rsidR="00FB5601" w:rsidRPr="00EB6D85" w:rsidRDefault="00FB5601" w:rsidP="00FB5601">
      <w:pPr>
        <w:rPr>
          <w:b/>
          <w:bCs/>
          <w:sz w:val="28"/>
          <w:szCs w:val="28"/>
        </w:rPr>
      </w:pPr>
      <w:r w:rsidRPr="00FB5601">
        <w:rPr>
          <w:b/>
          <w:bCs/>
          <w:sz w:val="28"/>
          <w:szCs w:val="28"/>
        </w:rPr>
        <w:t>Regional Representative Nomination Form</w:t>
      </w:r>
    </w:p>
    <w:p w14:paraId="5E25E66E" w14:textId="77777777" w:rsidR="00FB5601" w:rsidRPr="00FB5601" w:rsidRDefault="00FB5601" w:rsidP="00FB5601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418"/>
        <w:gridCol w:w="974"/>
        <w:gridCol w:w="1197"/>
        <w:gridCol w:w="1196"/>
        <w:gridCol w:w="2393"/>
      </w:tblGrid>
      <w:tr w:rsidR="00FB5601" w:rsidRPr="00FB5601" w14:paraId="37EC7AC4" w14:textId="77777777" w:rsidTr="00FB5601">
        <w:tc>
          <w:tcPr>
            <w:tcW w:w="9016" w:type="dxa"/>
            <w:gridSpan w:val="6"/>
            <w:shd w:val="clear" w:color="auto" w:fill="808080" w:themeFill="background1" w:themeFillShade="80"/>
            <w:vAlign w:val="center"/>
          </w:tcPr>
          <w:p w14:paraId="5E1DCA73" w14:textId="202A9035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Nominee </w:t>
            </w:r>
            <w:r w:rsidRPr="00FB5601">
              <w:rPr>
                <w:b/>
                <w:bCs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FB5601" w:rsidRPr="00FB5601" w14:paraId="15A5DE31" w14:textId="77777777" w:rsidTr="00FB5601">
        <w:tc>
          <w:tcPr>
            <w:tcW w:w="1838" w:type="dxa"/>
            <w:vAlign w:val="center"/>
          </w:tcPr>
          <w:p w14:paraId="062E74A4" w14:textId="3C586535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 w:rsidRPr="00FB5601">
              <w:rPr>
                <w:b/>
                <w:bCs/>
              </w:rPr>
              <w:t>Name</w:t>
            </w:r>
          </w:p>
        </w:tc>
        <w:tc>
          <w:tcPr>
            <w:tcW w:w="7178" w:type="dxa"/>
            <w:gridSpan w:val="5"/>
          </w:tcPr>
          <w:p w14:paraId="34FE2A34" w14:textId="371754ED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</w:tr>
      <w:tr w:rsidR="00FB5601" w:rsidRPr="00FB5601" w14:paraId="55DB024D" w14:textId="77777777" w:rsidTr="00FB5601">
        <w:tc>
          <w:tcPr>
            <w:tcW w:w="1838" w:type="dxa"/>
            <w:vMerge w:val="restart"/>
            <w:vAlign w:val="center"/>
          </w:tcPr>
          <w:p w14:paraId="1749B45A" w14:textId="07511FDB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ontact details</w:t>
            </w:r>
          </w:p>
        </w:tc>
        <w:tc>
          <w:tcPr>
            <w:tcW w:w="1418" w:type="dxa"/>
            <w:vAlign w:val="center"/>
          </w:tcPr>
          <w:p w14:paraId="01989D2B" w14:textId="2189F503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hone </w:t>
            </w:r>
          </w:p>
        </w:tc>
        <w:tc>
          <w:tcPr>
            <w:tcW w:w="5760" w:type="dxa"/>
            <w:gridSpan w:val="4"/>
          </w:tcPr>
          <w:p w14:paraId="56D21E23" w14:textId="1521DBA5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</w:tr>
      <w:tr w:rsidR="00FB5601" w:rsidRPr="00FB5601" w14:paraId="014F421B" w14:textId="77777777" w:rsidTr="00FB5601">
        <w:tc>
          <w:tcPr>
            <w:tcW w:w="1838" w:type="dxa"/>
            <w:vMerge/>
            <w:vAlign w:val="center"/>
          </w:tcPr>
          <w:p w14:paraId="4DF42441" w14:textId="77777777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418" w:type="dxa"/>
            <w:vAlign w:val="center"/>
          </w:tcPr>
          <w:p w14:paraId="2A1FBB1D" w14:textId="540154CA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5760" w:type="dxa"/>
            <w:gridSpan w:val="4"/>
          </w:tcPr>
          <w:p w14:paraId="1E5A17C9" w14:textId="4EF410B9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</w:tr>
      <w:tr w:rsidR="00FB5601" w:rsidRPr="00FB5601" w14:paraId="0525B313" w14:textId="77777777" w:rsidTr="00FB5601">
        <w:tc>
          <w:tcPr>
            <w:tcW w:w="1838" w:type="dxa"/>
            <w:vAlign w:val="center"/>
          </w:tcPr>
          <w:p w14:paraId="58A7AF3E" w14:textId="4D9C5A83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thnicity</w:t>
            </w:r>
          </w:p>
        </w:tc>
        <w:tc>
          <w:tcPr>
            <w:tcW w:w="7178" w:type="dxa"/>
            <w:gridSpan w:val="5"/>
            <w:vAlign w:val="center"/>
          </w:tcPr>
          <w:p w14:paraId="36EB8A4E" w14:textId="04326380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</w:tr>
      <w:tr w:rsidR="00FB5601" w:rsidRPr="00FB5601" w14:paraId="32496063" w14:textId="77777777" w:rsidTr="00FB5601">
        <w:tc>
          <w:tcPr>
            <w:tcW w:w="1838" w:type="dxa"/>
            <w:vAlign w:val="center"/>
          </w:tcPr>
          <w:p w14:paraId="63BE38B3" w14:textId="77777777" w:rsid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rofession</w:t>
            </w:r>
          </w:p>
          <w:p w14:paraId="12538020" w14:textId="4FFB8988" w:rsidR="00FB5601" w:rsidRPr="00FB5601" w:rsidRDefault="00FB5601" w:rsidP="00FB5601">
            <w:pPr>
              <w:spacing w:line="360" w:lineRule="auto"/>
            </w:pPr>
            <w:r>
              <w:t>(please tick one)</w:t>
            </w:r>
          </w:p>
        </w:tc>
        <w:tc>
          <w:tcPr>
            <w:tcW w:w="2392" w:type="dxa"/>
            <w:gridSpan w:val="2"/>
            <w:vAlign w:val="center"/>
          </w:tcPr>
          <w:p w14:paraId="28670326" w14:textId="3137EA35" w:rsidR="00FB5601" w:rsidRPr="00FB5601" w:rsidRDefault="00000000" w:rsidP="00FB5601">
            <w:pPr>
              <w:spacing w:line="360" w:lineRule="auto"/>
            </w:pPr>
            <w:sdt>
              <w:sdtPr>
                <w:id w:val="-190636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Dental Therapy</w:t>
            </w:r>
          </w:p>
        </w:tc>
        <w:tc>
          <w:tcPr>
            <w:tcW w:w="2393" w:type="dxa"/>
            <w:gridSpan w:val="2"/>
            <w:vAlign w:val="center"/>
          </w:tcPr>
          <w:p w14:paraId="1D3ECDE9" w14:textId="5021B44E" w:rsidR="00FB5601" w:rsidRPr="00FB5601" w:rsidRDefault="00000000" w:rsidP="00FB5601">
            <w:pPr>
              <w:spacing w:line="360" w:lineRule="auto"/>
            </w:pPr>
            <w:sdt>
              <w:sdtPr>
                <w:id w:val="1879124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Oral Health Therapy</w:t>
            </w:r>
          </w:p>
        </w:tc>
        <w:tc>
          <w:tcPr>
            <w:tcW w:w="2393" w:type="dxa"/>
            <w:vAlign w:val="center"/>
          </w:tcPr>
          <w:p w14:paraId="12F09323" w14:textId="2129F91D" w:rsidR="00FB5601" w:rsidRPr="00FB5601" w:rsidRDefault="00000000" w:rsidP="00FB5601">
            <w:pPr>
              <w:spacing w:line="360" w:lineRule="auto"/>
            </w:pPr>
            <w:sdt>
              <w:sdtPr>
                <w:id w:val="5929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Dental Hygiene</w:t>
            </w:r>
          </w:p>
        </w:tc>
      </w:tr>
      <w:tr w:rsidR="00FB5601" w:rsidRPr="00FB5601" w14:paraId="04099A21" w14:textId="77777777" w:rsidTr="00FB5601">
        <w:tc>
          <w:tcPr>
            <w:tcW w:w="1838" w:type="dxa"/>
            <w:vMerge w:val="restart"/>
            <w:vAlign w:val="center"/>
          </w:tcPr>
          <w:p w14:paraId="25A79295" w14:textId="77777777" w:rsid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Region</w:t>
            </w:r>
          </w:p>
          <w:p w14:paraId="4403720F" w14:textId="28AF3187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  <w:r>
              <w:t>(please tick one)</w:t>
            </w:r>
          </w:p>
        </w:tc>
        <w:tc>
          <w:tcPr>
            <w:tcW w:w="3589" w:type="dxa"/>
            <w:gridSpan w:val="3"/>
            <w:vAlign w:val="center"/>
          </w:tcPr>
          <w:p w14:paraId="533B76D9" w14:textId="642D62AB" w:rsidR="00FB5601" w:rsidRPr="00FB5601" w:rsidRDefault="00000000" w:rsidP="00FB5601">
            <w:pPr>
              <w:spacing w:line="360" w:lineRule="auto"/>
              <w:rPr>
                <w:b/>
                <w:bCs/>
              </w:rPr>
            </w:pPr>
            <w:sdt>
              <w:sdtPr>
                <w:id w:val="101242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</w:t>
            </w:r>
            <w:r w:rsidR="00FB5601">
              <w:t>Upper North Island</w:t>
            </w:r>
          </w:p>
        </w:tc>
        <w:tc>
          <w:tcPr>
            <w:tcW w:w="3589" w:type="dxa"/>
            <w:gridSpan w:val="2"/>
            <w:vAlign w:val="center"/>
          </w:tcPr>
          <w:p w14:paraId="2B4B5506" w14:textId="01334507" w:rsidR="00FB5601" w:rsidRPr="00FB5601" w:rsidRDefault="00000000" w:rsidP="00FB5601">
            <w:pPr>
              <w:spacing w:line="360" w:lineRule="auto"/>
              <w:rPr>
                <w:b/>
                <w:bCs/>
              </w:rPr>
            </w:pPr>
            <w:sdt>
              <w:sdtPr>
                <w:id w:val="-440377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</w:t>
            </w:r>
            <w:r w:rsidR="00FB5601">
              <w:t>Lower North Island</w:t>
            </w:r>
          </w:p>
        </w:tc>
      </w:tr>
      <w:tr w:rsidR="00FB5601" w:rsidRPr="00FB5601" w14:paraId="054F40B5" w14:textId="77777777" w:rsidTr="00FB5601">
        <w:tc>
          <w:tcPr>
            <w:tcW w:w="1838" w:type="dxa"/>
            <w:vMerge/>
            <w:vAlign w:val="center"/>
          </w:tcPr>
          <w:p w14:paraId="7F6A9A62" w14:textId="77777777" w:rsidR="00FB5601" w:rsidRPr="00FB5601" w:rsidRDefault="00FB5601" w:rsidP="00FB5601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589" w:type="dxa"/>
            <w:gridSpan w:val="3"/>
            <w:vAlign w:val="center"/>
          </w:tcPr>
          <w:p w14:paraId="37B19CDC" w14:textId="08529C11" w:rsidR="00FB5601" w:rsidRPr="00FB5601" w:rsidRDefault="00000000" w:rsidP="00FB5601">
            <w:pPr>
              <w:spacing w:line="360" w:lineRule="auto"/>
              <w:rPr>
                <w:b/>
                <w:bCs/>
              </w:rPr>
            </w:pPr>
            <w:sdt>
              <w:sdtPr>
                <w:id w:val="-494331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</w:t>
            </w:r>
            <w:r w:rsidR="00FB5601">
              <w:t>Upper South Island</w:t>
            </w:r>
          </w:p>
        </w:tc>
        <w:tc>
          <w:tcPr>
            <w:tcW w:w="3589" w:type="dxa"/>
            <w:gridSpan w:val="2"/>
            <w:vAlign w:val="center"/>
          </w:tcPr>
          <w:p w14:paraId="33DB761F" w14:textId="0D44F714" w:rsidR="00FB5601" w:rsidRPr="00FB5601" w:rsidRDefault="00000000" w:rsidP="00FB5601">
            <w:pPr>
              <w:spacing w:line="360" w:lineRule="auto"/>
              <w:rPr>
                <w:b/>
                <w:bCs/>
              </w:rPr>
            </w:pPr>
            <w:sdt>
              <w:sdtPr>
                <w:id w:val="-5246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B5601" w:rsidRPr="00FB56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5601" w:rsidRPr="00FB5601">
              <w:t xml:space="preserve">  </w:t>
            </w:r>
            <w:r w:rsidR="00FB5601">
              <w:t>Lower South Island</w:t>
            </w:r>
          </w:p>
        </w:tc>
      </w:tr>
      <w:tr w:rsidR="00FB5601" w:rsidRPr="00FB5601" w14:paraId="3F51355D" w14:textId="77777777" w:rsidTr="00FB5601">
        <w:tc>
          <w:tcPr>
            <w:tcW w:w="9016" w:type="dxa"/>
            <w:gridSpan w:val="6"/>
            <w:shd w:val="clear" w:color="auto" w:fill="808080" w:themeFill="background1" w:themeFillShade="80"/>
            <w:vAlign w:val="center"/>
          </w:tcPr>
          <w:p w14:paraId="5D48722E" w14:textId="1B50B239" w:rsidR="00FB5601" w:rsidRPr="00FB5601" w:rsidRDefault="00FB5601" w:rsidP="00FB5601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FB5601">
              <w:rPr>
                <w:b/>
                <w:bCs/>
                <w:color w:val="FFFFFF" w:themeColor="background1"/>
                <w:sz w:val="24"/>
                <w:szCs w:val="24"/>
              </w:rPr>
              <w:t>Personal and Professional Bio</w:t>
            </w:r>
          </w:p>
        </w:tc>
      </w:tr>
      <w:tr w:rsidR="00FB5601" w:rsidRPr="00FB5601" w14:paraId="161765B2" w14:textId="77777777" w:rsidTr="00D97007">
        <w:tc>
          <w:tcPr>
            <w:tcW w:w="9016" w:type="dxa"/>
            <w:gridSpan w:val="6"/>
            <w:vAlign w:val="center"/>
          </w:tcPr>
          <w:p w14:paraId="0329D6DF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This will be used for voting purposes. (word limit 100 words)"/>
                  </w:textInput>
                </w:ffData>
              </w:fldChar>
            </w:r>
            <w:bookmarkStart w:id="0" w:name="Text3"/>
            <w:r>
              <w:rPr>
                <w:rFonts w:cstheme="minorHAnsi"/>
              </w:rPr>
              <w:instrText xml:space="preserve"> FORMTEXT </w:instrText>
            </w:r>
            <w:r>
              <w:rPr>
                <w:rFonts w:cstheme="minorHAnsi"/>
              </w:rPr>
            </w:r>
            <w:r>
              <w:rPr>
                <w:rFonts w:cstheme="minorHAnsi"/>
              </w:rPr>
              <w:fldChar w:fldCharType="separate"/>
            </w:r>
            <w:r>
              <w:rPr>
                <w:rFonts w:cstheme="minorHAnsi"/>
                <w:noProof/>
              </w:rPr>
              <w:t>This will be used for voting purposes. (word limit 100 words)</w:t>
            </w:r>
            <w:r>
              <w:rPr>
                <w:rFonts w:cstheme="minorHAnsi"/>
              </w:rPr>
              <w:fldChar w:fldCharType="end"/>
            </w:r>
            <w:bookmarkEnd w:id="0"/>
          </w:p>
          <w:p w14:paraId="599656D4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1A137B93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751259AC" w14:textId="2ACC736D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0074ED13" w14:textId="20B7A887" w:rsidR="00EB6D85" w:rsidRDefault="00EB6D85" w:rsidP="00FB5601">
            <w:pPr>
              <w:spacing w:line="360" w:lineRule="auto"/>
              <w:rPr>
                <w:rFonts w:cstheme="minorHAnsi"/>
              </w:rPr>
            </w:pPr>
          </w:p>
          <w:p w14:paraId="40C9067B" w14:textId="77777777" w:rsidR="00EB6D85" w:rsidRDefault="00EB6D85" w:rsidP="00FB5601">
            <w:pPr>
              <w:spacing w:line="360" w:lineRule="auto"/>
              <w:rPr>
                <w:rFonts w:cstheme="minorHAnsi"/>
              </w:rPr>
            </w:pPr>
          </w:p>
          <w:p w14:paraId="18EEB2FA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0DE1E56D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4ADE6265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2FA31CD9" w14:textId="1F96819B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6BF6E9CD" w14:textId="7A745D26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5D26686C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0C1EA8A5" w14:textId="77777777" w:rsidR="00FB5601" w:rsidRDefault="00FB5601" w:rsidP="00FB5601">
            <w:pPr>
              <w:spacing w:line="360" w:lineRule="auto"/>
              <w:rPr>
                <w:rFonts w:cstheme="minorHAnsi"/>
              </w:rPr>
            </w:pPr>
          </w:p>
          <w:p w14:paraId="02960BB6" w14:textId="77777777" w:rsidR="00EB6D85" w:rsidRDefault="00EB6D85" w:rsidP="00FB5601">
            <w:pPr>
              <w:spacing w:line="360" w:lineRule="auto"/>
              <w:rPr>
                <w:rFonts w:cstheme="minorHAnsi"/>
              </w:rPr>
            </w:pPr>
          </w:p>
          <w:p w14:paraId="6FCFE880" w14:textId="514C088D" w:rsidR="00EB6D85" w:rsidRPr="00FB5601" w:rsidRDefault="00EB6D85" w:rsidP="00FB5601">
            <w:pPr>
              <w:spacing w:line="360" w:lineRule="auto"/>
              <w:rPr>
                <w:rFonts w:cstheme="minorHAnsi"/>
              </w:rPr>
            </w:pPr>
          </w:p>
        </w:tc>
      </w:tr>
    </w:tbl>
    <w:p w14:paraId="3A21599E" w14:textId="41B356E3" w:rsidR="00FB5601" w:rsidRPr="00FB5601" w:rsidRDefault="00FB5601" w:rsidP="00FB5601">
      <w:pPr>
        <w:rPr>
          <w:b/>
          <w:bCs/>
        </w:rPr>
      </w:pPr>
    </w:p>
    <w:sectPr w:rsidR="00FB5601" w:rsidRPr="00FB5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DAyMzcwMTEyNDRS0lEKTi0uzszPAykwrAUAJ7QH1iwAAAA="/>
  </w:docVars>
  <w:rsids>
    <w:rsidRoot w:val="00FB5601"/>
    <w:rsid w:val="00EB6D85"/>
    <w:rsid w:val="00F911EA"/>
    <w:rsid w:val="00FB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C695E"/>
  <w15:chartTrackingRefBased/>
  <w15:docId w15:val="{EEADB24F-C773-4EF3-A0D3-9E77F3C0A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56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4</Characters>
  <Application>Microsoft Office Word</Application>
  <DocSecurity>0</DocSecurity>
  <Lines>3</Lines>
  <Paragraphs>1</Paragraphs>
  <ScaleCrop>false</ScaleCrop>
  <Company>Auckland University of Technology</Company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uiwon Han</dc:creator>
  <cp:keywords/>
  <dc:description/>
  <cp:lastModifiedBy>Rachel Bauer</cp:lastModifiedBy>
  <cp:revision>2</cp:revision>
  <dcterms:created xsi:type="dcterms:W3CDTF">2023-01-06T09:28:00Z</dcterms:created>
  <dcterms:modified xsi:type="dcterms:W3CDTF">2023-01-0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d6e5b0-322d-45ba-96e1-25186615ee13</vt:lpwstr>
  </property>
</Properties>
</file>